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04128" w14:textId="77777777" w:rsidR="00426F4A" w:rsidRDefault="00426F4A" w:rsidP="00426F4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243066FC" w14:textId="77777777" w:rsidR="00B75FA7" w:rsidRPr="00426F4A" w:rsidRDefault="00B75FA7" w:rsidP="00426F4A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FEBA803" w14:textId="77777777" w:rsidR="00321C57" w:rsidRDefault="00426F4A" w:rsidP="00426F4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34E4">
        <w:rPr>
          <w:rFonts w:ascii="Times New Roman" w:hAnsi="Times New Roman" w:cs="Times New Roman"/>
          <w:b/>
          <w:sz w:val="28"/>
          <w:szCs w:val="28"/>
        </w:rPr>
        <w:t>UNO</w:t>
      </w:r>
      <w:r w:rsidR="002D644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60574">
        <w:rPr>
          <w:rFonts w:ascii="Times New Roman" w:hAnsi="Times New Roman" w:cs="Times New Roman"/>
          <w:b/>
          <w:sz w:val="28"/>
          <w:szCs w:val="28"/>
        </w:rPr>
        <w:t>Non-Accredited Program</w:t>
      </w:r>
    </w:p>
    <w:p w14:paraId="3E996C75" w14:textId="77777777" w:rsidR="00426F4A" w:rsidRPr="00BD34E4" w:rsidRDefault="00426F4A" w:rsidP="00426F4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34E4">
        <w:rPr>
          <w:rFonts w:ascii="Times New Roman" w:hAnsi="Times New Roman" w:cs="Times New Roman"/>
          <w:b/>
          <w:sz w:val="28"/>
          <w:szCs w:val="28"/>
        </w:rPr>
        <w:t xml:space="preserve"> End-of-Program Assessment Report Rubric</w:t>
      </w:r>
    </w:p>
    <w:p w14:paraId="1EE2979A" w14:textId="77777777" w:rsidR="00426F4A" w:rsidRPr="00BD34E4" w:rsidRDefault="00426F4A" w:rsidP="00426F4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DEB347" w14:textId="77777777" w:rsidR="00426F4A" w:rsidRPr="00BD34E4" w:rsidRDefault="00BD34E4" w:rsidP="00426F4A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B88C77F" wp14:editId="695A2123">
                <wp:simplePos x="0" y="0"/>
                <wp:positionH relativeFrom="column">
                  <wp:posOffset>1581150</wp:posOffset>
                </wp:positionH>
                <wp:positionV relativeFrom="paragraph">
                  <wp:posOffset>45720</wp:posOffset>
                </wp:positionV>
                <wp:extent cx="3600450" cy="4191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E62DF" w14:textId="77777777" w:rsidR="00426F4A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3240F08" w14:textId="77777777" w:rsidR="00426F4A" w:rsidRPr="00665858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88C7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4.5pt;margin-top:3.6pt;width:283.5pt;height:3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">
                <v:textbox>
                  <w:txbxContent>
                    <w:p w14:paraId="7DFE62DF" w14:textId="77777777" w:rsidR="00426F4A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23240F08" w14:textId="77777777" w:rsidR="00426F4A" w:rsidRPr="00665858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26F4A" w:rsidRPr="00BD34E4"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426F4A" w:rsidRPr="00BD34E4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</w:p>
    <w:p w14:paraId="7B909DCE" w14:textId="77777777" w:rsidR="00426F4A" w:rsidRDefault="00426F4A" w:rsidP="00426F4A">
      <w:pPr>
        <w:rPr>
          <w:rFonts w:ascii="Times New Roman" w:hAnsi="Times New Roman" w:cs="Times New Roman"/>
          <w:b/>
          <w:sz w:val="24"/>
          <w:szCs w:val="24"/>
        </w:rPr>
      </w:pPr>
    </w:p>
    <w:p w14:paraId="7602E124" w14:textId="77777777" w:rsidR="00B75FA7" w:rsidRDefault="00B75FA7" w:rsidP="00426F4A">
      <w:pPr>
        <w:rPr>
          <w:rFonts w:ascii="Times New Roman" w:hAnsi="Times New Roman" w:cs="Times New Roman"/>
          <w:b/>
          <w:sz w:val="24"/>
          <w:szCs w:val="24"/>
        </w:rPr>
      </w:pPr>
    </w:p>
    <w:p w14:paraId="67842547" w14:textId="77777777" w:rsidR="00426F4A" w:rsidRPr="00BD34E4" w:rsidRDefault="00B75FA7" w:rsidP="00426F4A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1B618ED" wp14:editId="01E71471">
                <wp:simplePos x="0" y="0"/>
                <wp:positionH relativeFrom="margin">
                  <wp:posOffset>6769100</wp:posOffset>
                </wp:positionH>
                <wp:positionV relativeFrom="paragraph">
                  <wp:posOffset>72390</wp:posOffset>
                </wp:positionV>
                <wp:extent cx="1231900" cy="419100"/>
                <wp:effectExtent l="0" t="0" r="2540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D2F79" w14:textId="77777777" w:rsidR="00B75FA7" w:rsidRDefault="00B75FA7" w:rsidP="00B75F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6E32C05" w14:textId="77777777" w:rsidR="00B75FA7" w:rsidRPr="00665858" w:rsidRDefault="00B75FA7" w:rsidP="00B75F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618ED" id="_x0000_s1027" type="#_x0000_t202" style="position:absolute;margin-left:533pt;margin-top:5.7pt;width:97pt;height:3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">
                <v:textbox>
                  <w:txbxContent>
                    <w:p w14:paraId="6A0D2F79" w14:textId="77777777" w:rsidR="00B75FA7" w:rsidRDefault="00B75FA7" w:rsidP="00B75FA7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16E32C05" w14:textId="77777777" w:rsidR="00B75FA7" w:rsidRPr="00665858" w:rsidRDefault="00B75FA7" w:rsidP="00B75FA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D34E4" w:rsidRPr="00BD34E4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07EC73" wp14:editId="6006B080">
                <wp:simplePos x="0" y="0"/>
                <wp:positionH relativeFrom="column">
                  <wp:posOffset>1568450</wp:posOffset>
                </wp:positionH>
                <wp:positionV relativeFrom="paragraph">
                  <wp:posOffset>70485</wp:posOffset>
                </wp:positionV>
                <wp:extent cx="2360930" cy="4191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11867" w14:textId="77777777" w:rsidR="00426F4A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49214A9" w14:textId="77777777" w:rsidR="00426F4A" w:rsidRPr="00665858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7EC73" id="_x0000_s1028" type="#_x0000_t202" style="position:absolute;margin-left:123.5pt;margin-top:5.55pt;width:185.9pt;height:33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">
                <v:textbox>
                  <w:txbxContent>
                    <w:p w14:paraId="75811867" w14:textId="77777777" w:rsidR="00426F4A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749214A9" w14:textId="77777777" w:rsidR="00426F4A" w:rsidRPr="00665858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96F0BB" w14:textId="77777777" w:rsidR="00BD34E4" w:rsidRDefault="00426F4A" w:rsidP="00BD34E4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sz w:val="24"/>
          <w:szCs w:val="24"/>
        </w:rPr>
        <w:t xml:space="preserve">Name of </w:t>
      </w:r>
      <w:r w:rsidR="00BD34E4" w:rsidRPr="00BD34E4">
        <w:rPr>
          <w:rFonts w:ascii="Times New Roman" w:hAnsi="Times New Roman" w:cs="Times New Roman"/>
          <w:b/>
          <w:sz w:val="24"/>
          <w:szCs w:val="24"/>
        </w:rPr>
        <w:t>Progra</w:t>
      </w:r>
      <w:r w:rsidR="00BD34E4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="00B75FA7">
        <w:rPr>
          <w:rFonts w:ascii="Times New Roman" w:hAnsi="Times New Roman" w:cs="Times New Roman"/>
          <w:b/>
          <w:sz w:val="24"/>
          <w:szCs w:val="24"/>
        </w:rPr>
        <w:tab/>
      </w:r>
      <w:r w:rsidR="00B75FA7">
        <w:rPr>
          <w:rFonts w:ascii="Times New Roman" w:hAnsi="Times New Roman" w:cs="Times New Roman"/>
          <w:b/>
          <w:sz w:val="24"/>
          <w:szCs w:val="24"/>
        </w:rPr>
        <w:tab/>
        <w:t xml:space="preserve">Degree Level:  </w:t>
      </w:r>
    </w:p>
    <w:p w14:paraId="609E0AE7" w14:textId="77777777" w:rsidR="00426F4A" w:rsidRDefault="00426F4A">
      <w:pPr>
        <w:rPr>
          <w:rFonts w:ascii="Times New Roman" w:hAnsi="Times New Roman" w:cs="Times New Roman"/>
          <w:sz w:val="24"/>
          <w:szCs w:val="24"/>
        </w:rPr>
      </w:pPr>
    </w:p>
    <w:p w14:paraId="7E28ED8D" w14:textId="1ACB14F6" w:rsidR="000748FD" w:rsidRPr="000748FD" w:rsidRDefault="000748FD" w:rsidP="000748FD">
      <w:pPr>
        <w:rPr>
          <w:rFonts w:ascii="Times New Roman" w:hAnsi="Times New Roman" w:cs="Times New Roman"/>
          <w:sz w:val="24"/>
          <w:szCs w:val="24"/>
        </w:rPr>
      </w:pPr>
      <w:r w:rsidRPr="000748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151902" w14:textId="1CD66BDA" w:rsidR="00BD34E4" w:rsidRPr="000748FD" w:rsidRDefault="000748FD" w:rsidP="000748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748FD">
        <w:rPr>
          <w:rFonts w:ascii="Times New Roman" w:hAnsi="Times New Roman" w:cs="Times New Roman"/>
          <w:b/>
          <w:bCs/>
          <w:sz w:val="24"/>
          <w:szCs w:val="24"/>
        </w:rPr>
        <w:t>Student Learning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90"/>
        <w:gridCol w:w="3600"/>
        <w:gridCol w:w="4495"/>
      </w:tblGrid>
      <w:tr w:rsidR="000748FD" w:rsidRPr="00426F4A" w14:paraId="6F3DE6F5" w14:textId="77777777" w:rsidTr="0013354A">
        <w:tc>
          <w:tcPr>
            <w:tcW w:w="2605" w:type="dxa"/>
            <w:vAlign w:val="bottom"/>
          </w:tcPr>
          <w:p w14:paraId="7927CB21" w14:textId="77777777" w:rsidR="000748FD" w:rsidRPr="00426F4A" w:rsidRDefault="000748FD" w:rsidP="0013354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6A8B3E4" w14:textId="77777777" w:rsidR="000748FD" w:rsidRPr="00426F4A" w:rsidRDefault="000748FD" w:rsidP="0013354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8C71"/>
            <w:vAlign w:val="bottom"/>
          </w:tcPr>
          <w:p w14:paraId="1109F1E5" w14:textId="77777777" w:rsidR="000748FD" w:rsidRPr="00426F4A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es Not Meet / Did Not Include</w:t>
            </w:r>
          </w:p>
          <w:p w14:paraId="45919D48" w14:textId="77777777" w:rsidR="000748FD" w:rsidRPr="00426F4A" w:rsidRDefault="000748FD" w:rsidP="001335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In Need of Attention</w:t>
            </w:r>
          </w:p>
        </w:tc>
        <w:tc>
          <w:tcPr>
            <w:tcW w:w="3600" w:type="dxa"/>
            <w:shd w:val="clear" w:color="auto" w:fill="FFDB43"/>
            <w:vAlign w:val="bottom"/>
          </w:tcPr>
          <w:p w14:paraId="7E4BAABE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 with Concerns</w:t>
            </w:r>
          </w:p>
          <w:p w14:paraId="37E24830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Emerging</w:t>
            </w:r>
          </w:p>
        </w:tc>
        <w:tc>
          <w:tcPr>
            <w:tcW w:w="4495" w:type="dxa"/>
            <w:shd w:val="clear" w:color="auto" w:fill="75B44A"/>
            <w:vAlign w:val="bottom"/>
          </w:tcPr>
          <w:p w14:paraId="7EF83B5E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  <w:p w14:paraId="140A6E80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stablished</w:t>
            </w:r>
          </w:p>
        </w:tc>
      </w:tr>
      <w:tr w:rsidR="000748FD" w:rsidRPr="00426F4A" w14:paraId="0A25A5C9" w14:textId="77777777" w:rsidTr="0013354A">
        <w:tc>
          <w:tcPr>
            <w:tcW w:w="2605" w:type="dxa"/>
          </w:tcPr>
          <w:p w14:paraId="21D02BC8" w14:textId="77777777" w:rsidR="000748FD" w:rsidRPr="00426F4A" w:rsidRDefault="000748FD" w:rsidP="0013354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consist of a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ingle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nstruct.</w:t>
            </w:r>
          </w:p>
        </w:tc>
        <w:tc>
          <w:tcPr>
            <w:tcW w:w="3690" w:type="dxa"/>
            <w:shd w:val="clear" w:color="auto" w:fill="FFCABD"/>
          </w:tcPr>
          <w:p w14:paraId="4A2C4D62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51071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include more than a single, independent construct. </w:t>
            </w:r>
          </w:p>
        </w:tc>
        <w:tc>
          <w:tcPr>
            <w:tcW w:w="3600" w:type="dxa"/>
            <w:shd w:val="clear" w:color="auto" w:fill="FFF2CC"/>
          </w:tcPr>
          <w:p w14:paraId="20A17C26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904955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SLOs include more than a single, independent construct. </w:t>
            </w:r>
          </w:p>
        </w:tc>
        <w:tc>
          <w:tcPr>
            <w:tcW w:w="4495" w:type="dxa"/>
            <w:shd w:val="clear" w:color="auto" w:fill="D9EAD3"/>
          </w:tcPr>
          <w:p w14:paraId="6E248595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207626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SLOs include a single, independent construct (or reflect external professional standards related to student learning as dictated by accreditation body).</w:t>
            </w:r>
          </w:p>
        </w:tc>
      </w:tr>
      <w:tr w:rsidR="000748FD" w:rsidRPr="00426F4A" w14:paraId="156CD982" w14:textId="77777777" w:rsidTr="0013354A">
        <w:tc>
          <w:tcPr>
            <w:tcW w:w="2605" w:type="dxa"/>
          </w:tcPr>
          <w:p w14:paraId="6155BED9" w14:textId="77777777" w:rsidR="000748FD" w:rsidRPr="00426F4A" w:rsidRDefault="000748FD" w:rsidP="0013354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observable.</w:t>
            </w:r>
          </w:p>
        </w:tc>
        <w:tc>
          <w:tcPr>
            <w:tcW w:w="3690" w:type="dxa"/>
            <w:shd w:val="clear" w:color="auto" w:fill="FFCABD"/>
          </w:tcPr>
          <w:p w14:paraId="318778D4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190753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not observable and not sufficiently defined to allow for observation. </w:t>
            </w:r>
          </w:p>
        </w:tc>
        <w:tc>
          <w:tcPr>
            <w:tcW w:w="3600" w:type="dxa"/>
            <w:shd w:val="clear" w:color="auto" w:fill="FFF2CC"/>
          </w:tcPr>
          <w:p w14:paraId="3533295E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84294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generally observable but clarity is needed to allow for observation.</w:t>
            </w:r>
          </w:p>
        </w:tc>
        <w:tc>
          <w:tcPr>
            <w:tcW w:w="4495" w:type="dxa"/>
            <w:shd w:val="clear" w:color="auto" w:fill="D9EAD3"/>
          </w:tcPr>
          <w:p w14:paraId="06C6D883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154221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SLOs are observable and sufficiently defined to allow for observation (or reflect external professional standards related to student learning dictated by accreditation body). </w:t>
            </w:r>
          </w:p>
        </w:tc>
      </w:tr>
      <w:tr w:rsidR="000748FD" w:rsidRPr="00426F4A" w14:paraId="3E8BAC36" w14:textId="77777777" w:rsidTr="0013354A">
        <w:tc>
          <w:tcPr>
            <w:tcW w:w="2605" w:type="dxa"/>
          </w:tcPr>
          <w:p w14:paraId="0BE10162" w14:textId="77777777" w:rsidR="000748FD" w:rsidRPr="00426F4A" w:rsidRDefault="000748FD" w:rsidP="001335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represent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discipline-specific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ntext.</w:t>
            </w:r>
          </w:p>
        </w:tc>
        <w:tc>
          <w:tcPr>
            <w:tcW w:w="3690" w:type="dxa"/>
            <w:shd w:val="clear" w:color="auto" w:fill="FFCABD"/>
          </w:tcPr>
          <w:p w14:paraId="51FEC612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264066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not presented in a discipline-specific context. </w:t>
            </w:r>
          </w:p>
        </w:tc>
        <w:tc>
          <w:tcPr>
            <w:tcW w:w="3600" w:type="dxa"/>
            <w:shd w:val="clear" w:color="auto" w:fill="FFF2CC"/>
          </w:tcPr>
          <w:p w14:paraId="36018698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2903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SLOs include discipline-specific context but others would benefit from additional contextualization. </w:t>
            </w:r>
          </w:p>
        </w:tc>
        <w:tc>
          <w:tcPr>
            <w:tcW w:w="4495" w:type="dxa"/>
            <w:shd w:val="clear" w:color="auto" w:fill="D9EAD3"/>
          </w:tcPr>
          <w:p w14:paraId="739537D4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27095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presented in the context of the discipline (or reflect external professional standards related to student learning dictated by accreditation body).</w:t>
            </w:r>
          </w:p>
        </w:tc>
      </w:tr>
      <w:tr w:rsidR="000748FD" w:rsidRPr="00426F4A" w14:paraId="414E40D4" w14:textId="77777777" w:rsidTr="0013354A">
        <w:tc>
          <w:tcPr>
            <w:tcW w:w="2605" w:type="dxa"/>
          </w:tcPr>
          <w:p w14:paraId="0F5A788D" w14:textId="77777777" w:rsidR="000748FD" w:rsidRPr="00426F4A" w:rsidRDefault="000748FD" w:rsidP="0013354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ternal and external </w:t>
            </w:r>
            <w:r w:rsidRPr="003C1C79">
              <w:rPr>
                <w:rFonts w:ascii="Times New Roman" w:hAnsi="Times New Roman" w:cs="Times New Roman"/>
                <w:i/>
                <w:sz w:val="20"/>
                <w:szCs w:val="20"/>
              </w:rPr>
              <w:t>stakeholders are engag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ith student learning outcomes.</w:t>
            </w:r>
          </w:p>
        </w:tc>
        <w:tc>
          <w:tcPr>
            <w:tcW w:w="3690" w:type="dxa"/>
            <w:shd w:val="clear" w:color="auto" w:fill="FFCABD"/>
          </w:tcPr>
          <w:p w14:paraId="1CCF600A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23767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has limited or no systematic means to communicate SLOs or engage with internal stakeholders.  SLOs are available on request.</w:t>
            </w:r>
          </w:p>
        </w:tc>
        <w:tc>
          <w:tcPr>
            <w:tcW w:w="3600" w:type="dxa"/>
            <w:shd w:val="clear" w:color="auto" w:fill="FFF2CC"/>
          </w:tcPr>
          <w:p w14:paraId="5AA4168E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96358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does not solicit input from internal and external stakeholders.  The program systematically shares</w:t>
            </w:r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xisting </w:t>
            </w:r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LOs </w:t>
            </w:r>
            <w:proofErr w:type="gramStart"/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>to</w:t>
            </w:r>
            <w:proofErr w:type="gramEnd"/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takeholders.  </w:t>
            </w:r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SLOs are publicly available on the program website</w:t>
            </w:r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published on a variety of program documents, such as </w:t>
            </w:r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recruitment materials, course outlines, or advising documents.</w:t>
            </w:r>
          </w:p>
        </w:tc>
        <w:tc>
          <w:tcPr>
            <w:tcW w:w="4495" w:type="dxa"/>
            <w:shd w:val="clear" w:color="auto" w:fill="D9EAD3"/>
          </w:tcPr>
          <w:p w14:paraId="640224E5" w14:textId="77777777" w:rsidR="000748FD" w:rsidRPr="00426F4A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97421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program systematically communicates existing SLOs to stakeholders as well as periodically solicits input and feedback from internal and external stakeholders regarding program SLOs.  </w:t>
            </w:r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SLOs are publicly available on the program website</w:t>
            </w:r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published on a variety of program documents, such as </w:t>
            </w:r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recruitment materials, course outlines, or advising documents.</w:t>
            </w:r>
          </w:p>
        </w:tc>
      </w:tr>
    </w:tbl>
    <w:p w14:paraId="3C09B10D" w14:textId="68A1806F" w:rsid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ents:</w:t>
      </w:r>
    </w:p>
    <w:p w14:paraId="38C65A30" w14:textId="77777777" w:rsid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17EA47" w14:textId="77777777" w:rsid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B47129" w14:textId="77777777" w:rsidR="000748FD" w:rsidRPr="000748FD" w:rsidRDefault="000748FD">
      <w:pPr>
        <w:rPr>
          <w:rFonts w:ascii="Times New Roman" w:hAnsi="Times New Roman" w:cs="Times New Roman"/>
          <w:sz w:val="24"/>
          <w:szCs w:val="24"/>
        </w:rPr>
      </w:pPr>
    </w:p>
    <w:p w14:paraId="13B4AF8A" w14:textId="47A07BA6" w:rsidR="000748FD" w:rsidRDefault="000748FD">
      <w:p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0748FD">
        <w:rPr>
          <w:rFonts w:ascii="Times New Roman" w:hAnsi="Times New Roman" w:cs="Times New Roman"/>
          <w:b/>
          <w:bCs/>
          <w:i/>
          <w:iCs/>
          <w:sz w:val="20"/>
          <w:szCs w:val="20"/>
        </w:rPr>
        <w:t>Graduate programs only: Comments related to the alignment of program-specific SLOs to the UNO Common Graduate SLOs.</w:t>
      </w:r>
    </w:p>
    <w:p w14:paraId="5DDF6672" w14:textId="77777777" w:rsidR="000748FD" w:rsidRP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68AD49" w14:textId="44BB8BE5" w:rsidR="000748FD" w:rsidRPr="000748FD" w:rsidRDefault="000748FD" w:rsidP="000748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ssessment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90"/>
        <w:gridCol w:w="3600"/>
        <w:gridCol w:w="4495"/>
      </w:tblGrid>
      <w:tr w:rsidR="00693729" w:rsidRPr="00426F4A" w14:paraId="17EC8759" w14:textId="77777777" w:rsidTr="00430E36">
        <w:tc>
          <w:tcPr>
            <w:tcW w:w="2605" w:type="dxa"/>
            <w:vAlign w:val="bottom"/>
          </w:tcPr>
          <w:p w14:paraId="2767DD4A" w14:textId="77777777" w:rsidR="00426F4A" w:rsidRPr="00426F4A" w:rsidRDefault="00426F4A" w:rsidP="003F71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6A12A5C" w14:textId="77777777" w:rsidR="00426F4A" w:rsidRPr="00426F4A" w:rsidRDefault="00426F4A" w:rsidP="003F71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8C71"/>
            <w:vAlign w:val="bottom"/>
          </w:tcPr>
          <w:p w14:paraId="7FE2FA63" w14:textId="77777777" w:rsidR="00426F4A" w:rsidRPr="00426F4A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es Not Meet / Did Not Include</w:t>
            </w:r>
          </w:p>
          <w:p w14:paraId="41ACA88B" w14:textId="77777777" w:rsidR="00426F4A" w:rsidRPr="00426F4A" w:rsidRDefault="00426F4A" w:rsidP="003F71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In Need of Attention</w:t>
            </w:r>
          </w:p>
        </w:tc>
        <w:tc>
          <w:tcPr>
            <w:tcW w:w="3600" w:type="dxa"/>
            <w:shd w:val="clear" w:color="auto" w:fill="FFDB43"/>
            <w:vAlign w:val="bottom"/>
          </w:tcPr>
          <w:p w14:paraId="17CAAAA6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 with Concerns</w:t>
            </w:r>
          </w:p>
          <w:p w14:paraId="55016717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Emerging</w:t>
            </w:r>
          </w:p>
        </w:tc>
        <w:tc>
          <w:tcPr>
            <w:tcW w:w="4495" w:type="dxa"/>
            <w:shd w:val="clear" w:color="auto" w:fill="75B44A"/>
            <w:vAlign w:val="bottom"/>
          </w:tcPr>
          <w:p w14:paraId="31DCAD74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  <w:p w14:paraId="79F71BA5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stablished</w:t>
            </w:r>
          </w:p>
        </w:tc>
      </w:tr>
      <w:tr w:rsidR="0091244C" w:rsidRPr="00426F4A" w14:paraId="67062802" w14:textId="77777777" w:rsidTr="009F0D75">
        <w:tc>
          <w:tcPr>
            <w:tcW w:w="2605" w:type="dxa"/>
          </w:tcPr>
          <w:p w14:paraId="722C0DF5" w14:textId="57759F50" w:rsidR="0091244C" w:rsidRPr="00426F4A" w:rsidRDefault="0091244C" w:rsidP="00426F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ach student learning outcome has at least on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direct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easure.</w:t>
            </w:r>
          </w:p>
        </w:tc>
        <w:tc>
          <w:tcPr>
            <w:tcW w:w="3690" w:type="dxa"/>
            <w:shd w:val="clear" w:color="auto" w:fill="FFCABD"/>
          </w:tcPr>
          <w:p w14:paraId="1F2059CE" w14:textId="10FA737C" w:rsidR="0091244C" w:rsidRDefault="00000000" w:rsidP="00426F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28280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direct measures are </w:t>
            </w:r>
            <w:proofErr w:type="gramStart"/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d</w:t>
            </w:r>
            <w:proofErr w:type="gramEnd"/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indirect measures such as course grades, perceptions, or self-evaluations may or may not be identified.</w:t>
            </w:r>
          </w:p>
        </w:tc>
        <w:tc>
          <w:tcPr>
            <w:tcW w:w="3600" w:type="dxa"/>
            <w:shd w:val="clear" w:color="auto" w:fill="FFF2CC"/>
          </w:tcPr>
          <w:p w14:paraId="3721F998" w14:textId="75FABA52" w:rsidR="0091244C" w:rsidRDefault="00000000" w:rsidP="00426F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31941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SLOs are measured by direct evidence of student knowledge or skills and others are measured by indirect means such as course grades, perceptions, or self-evaluations.</w:t>
            </w:r>
          </w:p>
        </w:tc>
        <w:tc>
          <w:tcPr>
            <w:tcW w:w="4495" w:type="dxa"/>
            <w:shd w:val="clear" w:color="auto" w:fill="D9EAD3"/>
          </w:tcPr>
          <w:p w14:paraId="2D711A2E" w14:textId="104DE4AA" w:rsidR="0091244C" w:rsidRDefault="00000000" w:rsidP="00426F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453294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SLOs are measured by direct evidence of student knowledge or skills and may be substantiated by indirect means such as course grades, perceptions, or self-evaluations (or measures are dictated by accreditation body).</w:t>
            </w:r>
          </w:p>
        </w:tc>
      </w:tr>
      <w:tr w:rsidR="00426F4A" w:rsidRPr="00426F4A" w14:paraId="7CD4E2A5" w14:textId="77777777" w:rsidTr="009F0D75">
        <w:tc>
          <w:tcPr>
            <w:tcW w:w="2605" w:type="dxa"/>
          </w:tcPr>
          <w:p w14:paraId="2CA34563" w14:textId="77777777" w:rsidR="00426F4A" w:rsidRPr="00426F4A" w:rsidRDefault="00426F4A" w:rsidP="00426F4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asures of student learning outcomes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aligned 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corresponding SLOs.</w:t>
            </w:r>
          </w:p>
        </w:tc>
        <w:tc>
          <w:tcPr>
            <w:tcW w:w="3690" w:type="dxa"/>
            <w:shd w:val="clear" w:color="auto" w:fill="FFCABD"/>
          </w:tcPr>
          <w:p w14:paraId="0EA9BC03" w14:textId="77777777" w:rsidR="00426F4A" w:rsidRPr="00426F4A" w:rsidRDefault="00000000" w:rsidP="00426F4A">
            <w:pP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88971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4E4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Measures provide data that does not reflect the constructs represented in the SLOs.</w:t>
            </w:r>
          </w:p>
        </w:tc>
        <w:tc>
          <w:tcPr>
            <w:tcW w:w="3600" w:type="dxa"/>
            <w:shd w:val="clear" w:color="auto" w:fill="FFF2CC"/>
          </w:tcPr>
          <w:p w14:paraId="209E78C9" w14:textId="77777777" w:rsidR="00426F4A" w:rsidRPr="00426F4A" w:rsidRDefault="00000000" w:rsidP="00426F4A">
            <w:pP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4775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measures provide data that reflect the constructs represented in the SLOs.</w:t>
            </w:r>
            <w:r w:rsidR="00426F4A" w:rsidRPr="00426F4A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4495" w:type="dxa"/>
            <w:shd w:val="clear" w:color="auto" w:fill="D9EAD3"/>
          </w:tcPr>
          <w:p w14:paraId="7A8C8B9C" w14:textId="77777777" w:rsidR="00426F4A" w:rsidRPr="00426F4A" w:rsidRDefault="00000000" w:rsidP="00426F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12923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measures provide data that reflect the constructs represented in the SLOs (or measures are dictated by accreditation body).</w:t>
            </w:r>
          </w:p>
        </w:tc>
      </w:tr>
    </w:tbl>
    <w:p w14:paraId="5C35A0C4" w14:textId="46C75E80" w:rsidR="00426F4A" w:rsidRP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48FD">
        <w:rPr>
          <w:rFonts w:ascii="Times New Roman" w:hAnsi="Times New Roman" w:cs="Times New Roman"/>
          <w:b/>
          <w:bCs/>
          <w:sz w:val="24"/>
          <w:szCs w:val="24"/>
        </w:rPr>
        <w:t>Comments:</w:t>
      </w:r>
    </w:p>
    <w:p w14:paraId="48CB9D8B" w14:textId="77777777" w:rsidR="000748FD" w:rsidRPr="000748FD" w:rsidRDefault="000748FD">
      <w:pPr>
        <w:rPr>
          <w:rFonts w:ascii="Times New Roman" w:hAnsi="Times New Roman" w:cs="Times New Roman"/>
          <w:sz w:val="24"/>
          <w:szCs w:val="24"/>
        </w:rPr>
      </w:pPr>
    </w:p>
    <w:p w14:paraId="1B4BD7BF" w14:textId="77777777" w:rsidR="000748FD" w:rsidRPr="000748FD" w:rsidRDefault="000748FD">
      <w:pPr>
        <w:rPr>
          <w:rFonts w:ascii="Times New Roman" w:hAnsi="Times New Roman" w:cs="Times New Roman"/>
          <w:sz w:val="24"/>
          <w:szCs w:val="24"/>
        </w:rPr>
      </w:pPr>
    </w:p>
    <w:p w14:paraId="14AEE762" w14:textId="77777777" w:rsidR="000748FD" w:rsidRPr="000748FD" w:rsidRDefault="000748FD">
      <w:pPr>
        <w:rPr>
          <w:rFonts w:ascii="Times New Roman" w:hAnsi="Times New Roman" w:cs="Times New Roman"/>
          <w:sz w:val="24"/>
          <w:szCs w:val="24"/>
        </w:rPr>
      </w:pPr>
    </w:p>
    <w:p w14:paraId="5A24AE4D" w14:textId="77777777" w:rsidR="000748FD" w:rsidRPr="000748FD" w:rsidRDefault="000748FD">
      <w:pPr>
        <w:rPr>
          <w:rFonts w:ascii="Times New Roman" w:hAnsi="Times New Roman" w:cs="Times New Roman"/>
          <w:sz w:val="24"/>
          <w:szCs w:val="24"/>
        </w:rPr>
      </w:pPr>
    </w:p>
    <w:p w14:paraId="3E8C7747" w14:textId="736D3DF1" w:rsidR="000748FD" w:rsidRPr="000748FD" w:rsidRDefault="000748FD" w:rsidP="000748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Collections and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90"/>
        <w:gridCol w:w="3600"/>
        <w:gridCol w:w="4495"/>
      </w:tblGrid>
      <w:tr w:rsidR="000748FD" w:rsidRPr="00426F4A" w14:paraId="52F1D3BE" w14:textId="77777777" w:rsidTr="0013354A">
        <w:tc>
          <w:tcPr>
            <w:tcW w:w="2605" w:type="dxa"/>
            <w:vAlign w:val="bottom"/>
          </w:tcPr>
          <w:p w14:paraId="351A16E3" w14:textId="77777777" w:rsidR="000748FD" w:rsidRPr="00426F4A" w:rsidRDefault="000748FD" w:rsidP="0013354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4ECE4EC" w14:textId="77777777" w:rsidR="000748FD" w:rsidRPr="00426F4A" w:rsidRDefault="000748FD" w:rsidP="0013354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8C71"/>
            <w:vAlign w:val="bottom"/>
          </w:tcPr>
          <w:p w14:paraId="4F16FF22" w14:textId="77777777" w:rsidR="000748FD" w:rsidRPr="00426F4A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es Not Meet / Did Not Include</w:t>
            </w:r>
          </w:p>
          <w:p w14:paraId="4046AD8B" w14:textId="77777777" w:rsidR="000748FD" w:rsidRPr="00426F4A" w:rsidRDefault="000748FD" w:rsidP="001335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In Need of Attention</w:t>
            </w:r>
          </w:p>
        </w:tc>
        <w:tc>
          <w:tcPr>
            <w:tcW w:w="3600" w:type="dxa"/>
            <w:shd w:val="clear" w:color="auto" w:fill="FFDB43"/>
            <w:vAlign w:val="bottom"/>
          </w:tcPr>
          <w:p w14:paraId="727C8070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 with Concerns</w:t>
            </w:r>
          </w:p>
          <w:p w14:paraId="2D584BD0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Emerging</w:t>
            </w:r>
          </w:p>
        </w:tc>
        <w:tc>
          <w:tcPr>
            <w:tcW w:w="4495" w:type="dxa"/>
            <w:shd w:val="clear" w:color="auto" w:fill="75B44A"/>
            <w:vAlign w:val="bottom"/>
          </w:tcPr>
          <w:p w14:paraId="2F613F9C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  <w:p w14:paraId="40D1FD5E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stablished</w:t>
            </w:r>
          </w:p>
        </w:tc>
      </w:tr>
      <w:tr w:rsidR="0091244C" w:rsidRPr="00426F4A" w14:paraId="029C0E85" w14:textId="77777777" w:rsidTr="0013354A">
        <w:tc>
          <w:tcPr>
            <w:tcW w:w="2605" w:type="dxa"/>
          </w:tcPr>
          <w:p w14:paraId="0A13A4CD" w14:textId="2049C5BD" w:rsidR="0091244C" w:rsidRPr="00426F4A" w:rsidRDefault="0091244C" w:rsidP="001335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ta </w:t>
            </w:r>
            <w:proofErr w:type="gramStart"/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e</w:t>
            </w:r>
            <w:proofErr w:type="gramEnd"/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regularly collected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gainst the measures (at least annually).</w:t>
            </w:r>
          </w:p>
        </w:tc>
        <w:tc>
          <w:tcPr>
            <w:tcW w:w="3690" w:type="dxa"/>
            <w:shd w:val="clear" w:color="auto" w:fill="FFCABD"/>
          </w:tcPr>
          <w:p w14:paraId="2EA609FD" w14:textId="1C643F44" w:rsidR="0091244C" w:rsidRDefault="00000000" w:rsidP="001335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33272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</w:t>
            </w:r>
            <w:proofErr w:type="gramStart"/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have</w:t>
            </w:r>
            <w:proofErr w:type="gramEnd"/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t been collected or </w:t>
            </w:r>
            <w:proofErr w:type="gramStart"/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have</w:t>
            </w:r>
            <w:proofErr w:type="gramEnd"/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een collected sporadically. Plans for on-going, systematic collection have not been outlined.</w:t>
            </w:r>
          </w:p>
        </w:tc>
        <w:tc>
          <w:tcPr>
            <w:tcW w:w="3600" w:type="dxa"/>
            <w:shd w:val="clear" w:color="auto" w:fill="FFF2CC"/>
          </w:tcPr>
          <w:p w14:paraId="32DA0D9F" w14:textId="4893F660" w:rsidR="0091244C" w:rsidRDefault="00000000" w:rsidP="001335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08533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collection is sporadic and/or plans for on-going, systematic collection have been outlined. </w:t>
            </w:r>
          </w:p>
        </w:tc>
        <w:tc>
          <w:tcPr>
            <w:tcW w:w="4495" w:type="dxa"/>
            <w:shd w:val="clear" w:color="auto" w:fill="D9EAD3"/>
          </w:tcPr>
          <w:p w14:paraId="72495703" w14:textId="3DB03083" w:rsidR="0091244C" w:rsidRDefault="00000000" w:rsidP="001335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449003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C726C2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collection is routine. Plans for systematic collection are </w:t>
            </w:r>
            <w:r w:rsidR="0091244C" w:rsidRPr="00426F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perationalized</w:t>
            </w:r>
            <w:r w:rsidR="0091244C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748FD" w:rsidRPr="00426F4A" w14:paraId="794C2A27" w14:textId="77777777" w:rsidTr="0013354A">
        <w:tc>
          <w:tcPr>
            <w:tcW w:w="2605" w:type="dxa"/>
          </w:tcPr>
          <w:p w14:paraId="4292F2C8" w14:textId="77777777" w:rsidR="000748FD" w:rsidRPr="00426F4A" w:rsidRDefault="000748FD" w:rsidP="001335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ta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regularly analyzed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gainst the measures (at least annually).</w:t>
            </w:r>
          </w:p>
        </w:tc>
        <w:tc>
          <w:tcPr>
            <w:tcW w:w="3690" w:type="dxa"/>
            <w:shd w:val="clear" w:color="auto" w:fill="FFCABD"/>
          </w:tcPr>
          <w:p w14:paraId="1A78B3A8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64154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</w:t>
            </w:r>
            <w:proofErr w:type="gramStart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have</w:t>
            </w:r>
            <w:proofErr w:type="gramEnd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t been analyzed or have been analyzed sporadically. Plans for on-going, systematic analysis have not been outlined.</w:t>
            </w:r>
          </w:p>
        </w:tc>
        <w:tc>
          <w:tcPr>
            <w:tcW w:w="3600" w:type="dxa"/>
            <w:shd w:val="clear" w:color="auto" w:fill="FFF2CC"/>
          </w:tcPr>
          <w:p w14:paraId="2390F512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02101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analysis is sporadic and/or plans for on-going, systematic analysis have been outlined. </w:t>
            </w:r>
          </w:p>
        </w:tc>
        <w:tc>
          <w:tcPr>
            <w:tcW w:w="4495" w:type="dxa"/>
            <w:shd w:val="clear" w:color="auto" w:fill="D9EAD3"/>
          </w:tcPr>
          <w:p w14:paraId="0B16807E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38846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analysis is routine. Plans for systematic analysis are operationalized.</w:t>
            </w:r>
          </w:p>
        </w:tc>
      </w:tr>
      <w:tr w:rsidR="000748FD" w:rsidRPr="00426F4A" w14:paraId="12EC4640" w14:textId="77777777" w:rsidTr="0013354A">
        <w:tc>
          <w:tcPr>
            <w:tcW w:w="2605" w:type="dxa"/>
          </w:tcPr>
          <w:p w14:paraId="79FA05D6" w14:textId="77777777" w:rsidR="000748FD" w:rsidRPr="00426F4A" w:rsidRDefault="000748FD" w:rsidP="001335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esults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ufficient for analysis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3690" w:type="dxa"/>
            <w:shd w:val="clear" w:color="auto" w:fill="FFCABD"/>
          </w:tcPr>
          <w:p w14:paraId="07BEE3B3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78427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</w:t>
            </w:r>
            <w:proofErr w:type="gramStart"/>
            <w:r w:rsidR="000748FD">
              <w:rPr>
                <w:rFonts w:ascii="Times New Roman" w:eastAsia="Times New Roman" w:hAnsi="Times New Roman" w:cs="Times New Roman"/>
                <w:sz w:val="20"/>
                <w:szCs w:val="20"/>
              </w:rPr>
              <w:t>are</w:t>
            </w:r>
            <w:proofErr w:type="gramEnd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limited by insufficient sample or only a single cycle of data is available. </w:t>
            </w:r>
          </w:p>
        </w:tc>
        <w:tc>
          <w:tcPr>
            <w:tcW w:w="3600" w:type="dxa"/>
            <w:shd w:val="clear" w:color="auto" w:fill="FFF2CC"/>
          </w:tcPr>
          <w:p w14:paraId="4131EE5E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973122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For some SLOs: data </w:t>
            </w:r>
            <w:proofErr w:type="gramStart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represent</w:t>
            </w:r>
            <w:proofErr w:type="gramEnd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ll students in program (or reasonable sample); multiple data cycles are reported.</w:t>
            </w:r>
          </w:p>
        </w:tc>
        <w:tc>
          <w:tcPr>
            <w:tcW w:w="4495" w:type="dxa"/>
            <w:shd w:val="clear" w:color="auto" w:fill="D9EAD3"/>
          </w:tcPr>
          <w:p w14:paraId="339269A9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40159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For all SLOs:  Data </w:t>
            </w:r>
            <w:proofErr w:type="gramStart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represent</w:t>
            </w:r>
            <w:proofErr w:type="gramEnd"/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ll students in program (or reasonable sample); multiple cycles of data are reported. </w:t>
            </w:r>
          </w:p>
        </w:tc>
      </w:tr>
      <w:tr w:rsidR="000748FD" w:rsidRPr="00426F4A" w14:paraId="4F665585" w14:textId="77777777" w:rsidTr="0013354A">
        <w:tc>
          <w:tcPr>
            <w:tcW w:w="2605" w:type="dxa"/>
          </w:tcPr>
          <w:p w14:paraId="0D4FAE2A" w14:textId="77777777" w:rsidR="000748FD" w:rsidRPr="00426F4A" w:rsidRDefault="000748FD" w:rsidP="001335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sz w:val="20"/>
                <w:szCs w:val="20"/>
              </w:rPr>
              <w:t xml:space="preserve">Results are </w:t>
            </w:r>
            <w:r w:rsidRPr="00426F4A">
              <w:rPr>
                <w:rFonts w:ascii="Times New Roman" w:hAnsi="Times New Roman" w:cs="Times New Roman"/>
                <w:i/>
                <w:sz w:val="20"/>
                <w:szCs w:val="20"/>
              </w:rPr>
              <w:t>communicated</w:t>
            </w:r>
            <w:r w:rsidRPr="00426F4A">
              <w:rPr>
                <w:rFonts w:ascii="Times New Roman" w:hAnsi="Times New Roman" w:cs="Times New Roman"/>
                <w:sz w:val="20"/>
                <w:szCs w:val="20"/>
              </w:rPr>
              <w:t xml:space="preserve"> within the program.</w:t>
            </w:r>
          </w:p>
        </w:tc>
        <w:tc>
          <w:tcPr>
            <w:tcW w:w="3690" w:type="dxa"/>
            <w:shd w:val="clear" w:color="auto" w:fill="FFCABD"/>
          </w:tcPr>
          <w:p w14:paraId="44D93B7A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204786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Results of program-level assessments are not communicated to program faculty.</w:t>
            </w:r>
          </w:p>
        </w:tc>
        <w:tc>
          <w:tcPr>
            <w:tcW w:w="3600" w:type="dxa"/>
            <w:shd w:val="clear" w:color="auto" w:fill="FFF2CC"/>
          </w:tcPr>
          <w:p w14:paraId="5CCB9654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67029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Results are sporadically communicated to program faculty. </w:t>
            </w:r>
          </w:p>
        </w:tc>
        <w:tc>
          <w:tcPr>
            <w:tcW w:w="4495" w:type="dxa"/>
            <w:shd w:val="clear" w:color="auto" w:fill="D9EAD3"/>
          </w:tcPr>
          <w:p w14:paraId="0952FAA6" w14:textId="77777777" w:rsidR="000748FD" w:rsidRPr="00426F4A" w:rsidRDefault="00000000" w:rsidP="001335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67125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Results are consistently and intentionally communicated to program faculty. </w:t>
            </w:r>
          </w:p>
        </w:tc>
      </w:tr>
    </w:tbl>
    <w:p w14:paraId="755ADCE0" w14:textId="415D61DD" w:rsid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ents:</w:t>
      </w:r>
    </w:p>
    <w:p w14:paraId="6D2CF932" w14:textId="77777777" w:rsidR="000748FD" w:rsidRPr="000748FD" w:rsidRDefault="000748F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3D37CB" w14:textId="77777777" w:rsidR="000748FD" w:rsidRPr="000748FD" w:rsidRDefault="000748FD">
      <w:pPr>
        <w:rPr>
          <w:rFonts w:ascii="Times New Roman" w:hAnsi="Times New Roman" w:cs="Times New Roman"/>
          <w:sz w:val="24"/>
          <w:szCs w:val="24"/>
        </w:rPr>
      </w:pPr>
    </w:p>
    <w:p w14:paraId="004861B6" w14:textId="2B6287AC" w:rsidR="000748FD" w:rsidRPr="0091244C" w:rsidRDefault="0091244C" w:rsidP="009124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isions and 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90"/>
        <w:gridCol w:w="3600"/>
        <w:gridCol w:w="4495"/>
      </w:tblGrid>
      <w:tr w:rsidR="000748FD" w:rsidRPr="00426F4A" w14:paraId="31E24F02" w14:textId="77777777" w:rsidTr="0013354A">
        <w:tc>
          <w:tcPr>
            <w:tcW w:w="2605" w:type="dxa"/>
            <w:vAlign w:val="bottom"/>
          </w:tcPr>
          <w:p w14:paraId="262A3AA6" w14:textId="77777777" w:rsidR="000748FD" w:rsidRPr="00426F4A" w:rsidRDefault="000748FD" w:rsidP="0013354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D18B6B7" w14:textId="77777777" w:rsidR="000748FD" w:rsidRPr="00426F4A" w:rsidRDefault="000748FD" w:rsidP="0013354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8C71"/>
            <w:vAlign w:val="bottom"/>
          </w:tcPr>
          <w:p w14:paraId="78265E19" w14:textId="77777777" w:rsidR="000748FD" w:rsidRPr="00426F4A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es Not Meet / Did Not Include</w:t>
            </w:r>
          </w:p>
          <w:p w14:paraId="72F4DA31" w14:textId="77777777" w:rsidR="000748FD" w:rsidRPr="00426F4A" w:rsidRDefault="000748FD" w:rsidP="001335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In Need of Attention</w:t>
            </w:r>
          </w:p>
        </w:tc>
        <w:tc>
          <w:tcPr>
            <w:tcW w:w="3600" w:type="dxa"/>
            <w:shd w:val="clear" w:color="auto" w:fill="FFDB43"/>
            <w:vAlign w:val="bottom"/>
          </w:tcPr>
          <w:p w14:paraId="36638668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 with Concerns</w:t>
            </w:r>
          </w:p>
          <w:p w14:paraId="23282052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Emerging</w:t>
            </w:r>
          </w:p>
        </w:tc>
        <w:tc>
          <w:tcPr>
            <w:tcW w:w="4495" w:type="dxa"/>
            <w:shd w:val="clear" w:color="auto" w:fill="75B44A"/>
            <w:vAlign w:val="bottom"/>
          </w:tcPr>
          <w:p w14:paraId="556CA9C7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  <w:p w14:paraId="44BA15C7" w14:textId="77777777" w:rsidR="000748FD" w:rsidRPr="00693729" w:rsidRDefault="000748FD" w:rsidP="001335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stablished</w:t>
            </w:r>
          </w:p>
        </w:tc>
      </w:tr>
      <w:tr w:rsidR="0091244C" w:rsidRPr="00426F4A" w14:paraId="0B7632D2" w14:textId="77777777" w:rsidTr="0013354A">
        <w:tc>
          <w:tcPr>
            <w:tcW w:w="2605" w:type="dxa"/>
          </w:tcPr>
          <w:p w14:paraId="0D809C22" w14:textId="5327E17F" w:rsidR="0091244C" w:rsidRPr="00794AF8" w:rsidRDefault="0091244C" w:rsidP="0013354A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Evidence of </w:t>
            </w:r>
            <w:r w:rsidRPr="00794AF8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data-informed decisions </w:t>
            </w: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>is provided.</w:t>
            </w:r>
          </w:p>
        </w:tc>
        <w:tc>
          <w:tcPr>
            <w:tcW w:w="3690" w:type="dxa"/>
            <w:shd w:val="clear" w:color="auto" w:fill="FFCABD"/>
          </w:tcPr>
          <w:p w14:paraId="19F28F82" w14:textId="01D50141" w:rsidR="0091244C" w:rsidRDefault="00000000" w:rsidP="001335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2012749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evidence of data-informed decisions is provided.</w:t>
            </w:r>
          </w:p>
        </w:tc>
        <w:tc>
          <w:tcPr>
            <w:tcW w:w="3600" w:type="dxa"/>
            <w:shd w:val="clear" w:color="auto" w:fill="FFF2CC"/>
          </w:tcPr>
          <w:p w14:paraId="097828D3" w14:textId="53BE000F" w:rsidR="0091244C" w:rsidRDefault="00000000" w:rsidP="001335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349478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General statements related to data informed decisions are provided. </w:t>
            </w:r>
          </w:p>
        </w:tc>
        <w:tc>
          <w:tcPr>
            <w:tcW w:w="4495" w:type="dxa"/>
            <w:shd w:val="clear" w:color="auto" w:fill="D9EAD3"/>
          </w:tcPr>
          <w:p w14:paraId="61C2DBC6" w14:textId="11BA35D9" w:rsidR="0091244C" w:rsidRDefault="00000000" w:rsidP="001335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690819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244C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91244C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pecific examples of data-informed decisions are provided.</w:t>
            </w:r>
          </w:p>
        </w:tc>
      </w:tr>
      <w:tr w:rsidR="000748FD" w:rsidRPr="00426F4A" w14:paraId="5E000A1C" w14:textId="77777777" w:rsidTr="0013354A">
        <w:tc>
          <w:tcPr>
            <w:tcW w:w="2605" w:type="dxa"/>
          </w:tcPr>
          <w:p w14:paraId="3F5D833E" w14:textId="77777777" w:rsidR="000748FD" w:rsidRPr="00794AF8" w:rsidRDefault="000748FD" w:rsidP="0013354A">
            <w:pPr>
              <w:rPr>
                <w:rFonts w:ascii="Times New Roman" w:hAnsi="Times New Roman"/>
                <w:sz w:val="20"/>
                <w:szCs w:val="20"/>
              </w:rPr>
            </w:pP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>Action has been</w:t>
            </w:r>
            <w:r w:rsidRPr="00794AF8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determined </w:t>
            </w: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>as result of decision.</w:t>
            </w:r>
          </w:p>
        </w:tc>
        <w:tc>
          <w:tcPr>
            <w:tcW w:w="3690" w:type="dxa"/>
            <w:shd w:val="clear" w:color="auto" w:fill="FFCABD"/>
          </w:tcPr>
          <w:p w14:paraId="0180BC31" w14:textId="77777777" w:rsidR="000748FD" w:rsidRPr="00C726C2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8553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program-improvement actions are described nor are future actions outlined.</w:t>
            </w:r>
          </w:p>
        </w:tc>
        <w:tc>
          <w:tcPr>
            <w:tcW w:w="3600" w:type="dxa"/>
            <w:shd w:val="clear" w:color="auto" w:fill="FFF2CC"/>
          </w:tcPr>
          <w:p w14:paraId="42C04F09" w14:textId="77777777" w:rsidR="000748FD" w:rsidRPr="00C726C2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9477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Future program-improvement actions are described and/or are under consideration. </w:t>
            </w:r>
          </w:p>
        </w:tc>
        <w:tc>
          <w:tcPr>
            <w:tcW w:w="4495" w:type="dxa"/>
            <w:shd w:val="clear" w:color="auto" w:fill="D9EAD3"/>
          </w:tcPr>
          <w:p w14:paraId="66A4DEB1" w14:textId="77777777" w:rsidR="000748FD" w:rsidRPr="00C726C2" w:rsidRDefault="00000000" w:rsidP="001335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33087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8FD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748FD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pecific program-improvement actions have been initiated.</w:t>
            </w:r>
          </w:p>
        </w:tc>
      </w:tr>
    </w:tbl>
    <w:p w14:paraId="020FDD7D" w14:textId="4158EF5D" w:rsidR="0091244C" w:rsidRDefault="0091244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ents:</w:t>
      </w:r>
    </w:p>
    <w:p w14:paraId="37D6C275" w14:textId="77777777" w:rsidR="0091244C" w:rsidRDefault="009124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CE791E" w14:textId="77777777" w:rsidR="0091244C" w:rsidRDefault="009124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915007" w14:textId="77777777" w:rsidR="0091244C" w:rsidRDefault="009124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0398CF" w14:textId="72E39250" w:rsidR="0091244C" w:rsidRPr="0091244C" w:rsidRDefault="0091244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neral Comments:</w:t>
      </w:r>
    </w:p>
    <w:sectPr w:rsidR="0091244C" w:rsidRPr="0091244C" w:rsidSect="00426F4A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AC4AB" w14:textId="77777777" w:rsidR="00C6714E" w:rsidRDefault="00C6714E" w:rsidP="00426F4A">
      <w:r>
        <w:separator/>
      </w:r>
    </w:p>
  </w:endnote>
  <w:endnote w:type="continuationSeparator" w:id="0">
    <w:p w14:paraId="05DAB276" w14:textId="77777777" w:rsidR="00C6714E" w:rsidRDefault="00C6714E" w:rsidP="0042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C835A" w14:textId="04809CE1" w:rsidR="0091244C" w:rsidRPr="0091244C" w:rsidRDefault="0091244C" w:rsidP="0091244C">
    <w:pPr>
      <w:rPr>
        <w:rFonts w:ascii="Times New Roman" w:hAnsi="Times New Roman" w:cs="Times New Roman"/>
        <w:i/>
        <w:sz w:val="16"/>
        <w:szCs w:val="16"/>
      </w:rPr>
    </w:pPr>
    <w:r w:rsidRPr="00693729">
      <w:rPr>
        <w:rFonts w:ascii="Times New Roman" w:hAnsi="Times New Roman" w:cs="Times New Roman"/>
        <w:i/>
        <w:sz w:val="16"/>
        <w:szCs w:val="16"/>
      </w:rPr>
      <w:t>Revised by AAC December 20</w:t>
    </w:r>
    <w:r>
      <w:rPr>
        <w:rFonts w:ascii="Times New Roman" w:hAnsi="Times New Roman" w:cs="Times New Roman"/>
        <w:i/>
        <w:sz w:val="16"/>
        <w:szCs w:val="16"/>
      </w:rPr>
      <w:t>16:  Adopted for use in 2018-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9F9F4B" w14:textId="77777777" w:rsidR="00C6714E" w:rsidRDefault="00C6714E" w:rsidP="00426F4A">
      <w:r>
        <w:separator/>
      </w:r>
    </w:p>
  </w:footnote>
  <w:footnote w:type="continuationSeparator" w:id="0">
    <w:p w14:paraId="1BA6EA0D" w14:textId="77777777" w:rsidR="00C6714E" w:rsidRDefault="00C6714E" w:rsidP="00426F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CCA"/>
    <w:multiLevelType w:val="hybridMultilevel"/>
    <w:tmpl w:val="8968CBA0"/>
    <w:lvl w:ilvl="0" w:tplc="6B8662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816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IxMDYwNjEyNTBT0lEKTi0uzszPAykwrAUAnERxnywAAAA="/>
  </w:docVars>
  <w:rsids>
    <w:rsidRoot w:val="00426F4A"/>
    <w:rsid w:val="000024C1"/>
    <w:rsid w:val="000748FD"/>
    <w:rsid w:val="0021664A"/>
    <w:rsid w:val="00231413"/>
    <w:rsid w:val="002D6444"/>
    <w:rsid w:val="002F0455"/>
    <w:rsid w:val="00321C57"/>
    <w:rsid w:val="00390CA3"/>
    <w:rsid w:val="003C1C79"/>
    <w:rsid w:val="003D24E2"/>
    <w:rsid w:val="00426F4A"/>
    <w:rsid w:val="004278EF"/>
    <w:rsid w:val="00430E36"/>
    <w:rsid w:val="004549C4"/>
    <w:rsid w:val="00581D41"/>
    <w:rsid w:val="006279C5"/>
    <w:rsid w:val="00693729"/>
    <w:rsid w:val="0074113B"/>
    <w:rsid w:val="007541BB"/>
    <w:rsid w:val="00791EBE"/>
    <w:rsid w:val="00822611"/>
    <w:rsid w:val="008A37AE"/>
    <w:rsid w:val="0091244C"/>
    <w:rsid w:val="00942EA5"/>
    <w:rsid w:val="009F0D75"/>
    <w:rsid w:val="009F1F78"/>
    <w:rsid w:val="00A202AB"/>
    <w:rsid w:val="00A615A9"/>
    <w:rsid w:val="00B142E8"/>
    <w:rsid w:val="00B60574"/>
    <w:rsid w:val="00B62D69"/>
    <w:rsid w:val="00B75FA7"/>
    <w:rsid w:val="00BD34E4"/>
    <w:rsid w:val="00BD62D7"/>
    <w:rsid w:val="00BF3A2E"/>
    <w:rsid w:val="00C6714E"/>
    <w:rsid w:val="00C726C2"/>
    <w:rsid w:val="00CA5236"/>
    <w:rsid w:val="00E96F29"/>
    <w:rsid w:val="00F463BD"/>
    <w:rsid w:val="00F50134"/>
    <w:rsid w:val="00F92532"/>
    <w:rsid w:val="00F9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474D2"/>
  <w15:chartTrackingRefBased/>
  <w15:docId w15:val="{8EA229C3-ADE8-4E76-9E2F-3C3D46174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F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6F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6F4A"/>
  </w:style>
  <w:style w:type="paragraph" w:styleId="Footer">
    <w:name w:val="footer"/>
    <w:basedOn w:val="Normal"/>
    <w:link w:val="FooterChar"/>
    <w:uiPriority w:val="99"/>
    <w:unhideWhenUsed/>
    <w:rsid w:val="00426F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6F4A"/>
  </w:style>
  <w:style w:type="paragraph" w:styleId="ListParagraph">
    <w:name w:val="List Paragraph"/>
    <w:basedOn w:val="Normal"/>
    <w:uiPriority w:val="34"/>
    <w:qFormat/>
    <w:rsid w:val="000748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DF283-10A9-4E5F-8BA7-79EC2C6EE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4</Words>
  <Characters>4830</Characters>
  <Application>Microsoft Office Word</Application>
  <DocSecurity>0</DocSecurity>
  <Lines>21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chaffer</dc:creator>
  <cp:keywords/>
  <dc:description/>
  <cp:lastModifiedBy>Sarah Dillon</cp:lastModifiedBy>
  <cp:revision>4</cp:revision>
  <dcterms:created xsi:type="dcterms:W3CDTF">2025-12-08T15:29:00Z</dcterms:created>
  <dcterms:modified xsi:type="dcterms:W3CDTF">2025-12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7fe4c9-9f88-4823-906c-cfeff0936e47</vt:lpwstr>
  </property>
</Properties>
</file>